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A305B5E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8078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0476D562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Data/ML Systems, Computer Vision, 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>Advance NLP – LLMS, Recommender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5E3EF74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Engineering, Database Management, Data </w:t>
      </w:r>
      <w:r w:rsidR="000753DD">
        <w:rPr>
          <w:rFonts w:ascii="Calibri" w:eastAsia="Calibri" w:hAnsi="Calibri" w:cs="Calibri"/>
          <w:color w:val="000000"/>
          <w:sz w:val="20"/>
          <w:szCs w:val="20"/>
        </w:rPr>
        <w:t>Warehouse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 Advance Algorith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0020129C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,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44A06C24" w:rsidR="00211257" w:rsidRPr="00913021" w:rsidRDefault="00BB6BB1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7DACB7C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0D7D914B" w14:textId="166048DD" w:rsidR="00BB6BB1" w:rsidRPr="006F657B" w:rsidRDefault="00BB6BB1" w:rsidP="00BB6BB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 w:rsidR="00470D67"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7A8C6ED" w14:textId="3DC92047" w:rsidR="00BB6BB1" w:rsidRDefault="00300CC5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7BDE51B3" w14:textId="0E216A81" w:rsidR="00BB6BB1" w:rsidRDefault="00BB6B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 w:rsidR="00300CC5"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EBFE1C8" w14:textId="1743817F" w:rsidR="00300CC5" w:rsidRPr="00BB6BB1" w:rsidRDefault="005A78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 w:rsidR="0099082B"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E46DAE3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5F3408F6" w:rsidR="00CC4A3D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large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language models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(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Bloom, T5, 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>GPT-2)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0931DA77" w14:textId="31E9D310" w:rsidR="00BB6BB1" w:rsidRPr="00BB6BB1" w:rsidRDefault="00B303F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Increased the scores by 10% by preprocessing the data using a Bert Classifier to give extra contextual embeddings to the model.</w:t>
      </w:r>
    </w:p>
    <w:p w14:paraId="50912A42" w14:textId="77DA350B" w:rsidR="00CC4A3D" w:rsidRPr="00BB6BB1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9E9CEE4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Pandas, Scikit-Learn, </w:t>
      </w:r>
      <w:r w:rsidR="00D226C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plunk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410C72" w14:textId="77777777" w:rsidR="004F59C6" w:rsidRDefault="004F59C6">
      <w:r>
        <w:separator/>
      </w:r>
    </w:p>
  </w:endnote>
  <w:endnote w:type="continuationSeparator" w:id="0">
    <w:p w14:paraId="78519F80" w14:textId="77777777" w:rsidR="004F59C6" w:rsidRDefault="004F5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3661CF" w14:textId="77777777" w:rsidR="004F59C6" w:rsidRDefault="004F59C6">
      <w:r>
        <w:separator/>
      </w:r>
    </w:p>
  </w:footnote>
  <w:footnote w:type="continuationSeparator" w:id="0">
    <w:p w14:paraId="21C6848D" w14:textId="77777777" w:rsidR="004F59C6" w:rsidRDefault="004F59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kFACWHp8w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058"/>
    <w:rsid w:val="000567B3"/>
    <w:rsid w:val="00057510"/>
    <w:rsid w:val="00062B30"/>
    <w:rsid w:val="00062D74"/>
    <w:rsid w:val="00070D3F"/>
    <w:rsid w:val="000737EB"/>
    <w:rsid w:val="000753DD"/>
    <w:rsid w:val="00086846"/>
    <w:rsid w:val="00087F16"/>
    <w:rsid w:val="00093608"/>
    <w:rsid w:val="000A11F6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5AE2"/>
    <w:rsid w:val="001D75FB"/>
    <w:rsid w:val="001E7DF2"/>
    <w:rsid w:val="00203A68"/>
    <w:rsid w:val="002070BC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0CC5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0D67"/>
    <w:rsid w:val="004731CC"/>
    <w:rsid w:val="00473BB7"/>
    <w:rsid w:val="00474023"/>
    <w:rsid w:val="00477BC2"/>
    <w:rsid w:val="004821A9"/>
    <w:rsid w:val="0048354D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59C6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A78B1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0781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94E8C"/>
    <w:rsid w:val="008A7BD9"/>
    <w:rsid w:val="008B2389"/>
    <w:rsid w:val="008B467C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9082B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B6BB1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226C1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github.com/CSE210-Fall23-Team2/AltB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smZzOd8u-NhgbotJRkn2Eqw5WmXVxA-XSB0afzxaNWE/edit?usp=sharing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40</TotalTime>
  <Pages>1</Pages>
  <Words>1010</Words>
  <Characters>57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59</cp:revision>
  <cp:lastPrinted>2024-06-28T23:17:00Z</cp:lastPrinted>
  <dcterms:created xsi:type="dcterms:W3CDTF">2021-09-13T12:00:00Z</dcterms:created>
  <dcterms:modified xsi:type="dcterms:W3CDTF">2024-07-0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